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CE9DFA" w14:textId="735F5B68" w:rsidR="00D819AF" w:rsidRDefault="008924D8">
      <w:r>
        <w:t>Notes for final submission – MSc</w:t>
      </w:r>
    </w:p>
    <w:p w14:paraId="484F2619" w14:textId="6DF900FE" w:rsidR="008924D8" w:rsidRDefault="008924D8">
      <w:r>
        <w:t>Chapter 4: Analysis</w:t>
      </w:r>
      <w:r>
        <w:br/>
      </w:r>
      <w:r w:rsidRPr="009C4FDC">
        <w:rPr>
          <w:highlight w:val="green"/>
        </w:rPr>
        <w:t>20 pages</w:t>
      </w:r>
    </w:p>
    <w:p w14:paraId="71C286E2" w14:textId="3C2E6548" w:rsidR="008924D8" w:rsidRDefault="008924D8">
      <w:r>
        <w:t>Chapter 5: Results and Discussions</w:t>
      </w:r>
      <w:r>
        <w:br/>
      </w:r>
      <w:r w:rsidR="007B1940">
        <w:t>1</w:t>
      </w:r>
      <w:r>
        <w:t>5 pages</w:t>
      </w:r>
      <w:bookmarkStart w:id="0" w:name="_GoBack"/>
      <w:bookmarkEnd w:id="0"/>
    </w:p>
    <w:p w14:paraId="3F7BAB66" w14:textId="736FC4E4" w:rsidR="008924D8" w:rsidRDefault="008924D8">
      <w:r>
        <w:t>Chapter 6: Conclusions and Recommendations</w:t>
      </w:r>
      <w:r>
        <w:br/>
        <w:t>3-6 pages</w:t>
      </w:r>
    </w:p>
    <w:p w14:paraId="21E1664D" w14:textId="44E98CA5" w:rsidR="008924D8" w:rsidRDefault="00FA5C5A">
      <w:r w:rsidRPr="00FA5C5A">
        <w:drawing>
          <wp:inline distT="0" distB="0" distL="0" distR="0" wp14:anchorId="33C63DF2" wp14:editId="38CDA96D">
            <wp:extent cx="6858000" cy="3887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6BCF" w14:textId="06C5C430" w:rsidR="00FA5C5A" w:rsidRDefault="00FA5C5A"/>
    <w:p w14:paraId="4ADCA7A1" w14:textId="77777777" w:rsidR="00FA5C5A" w:rsidRDefault="00FA5C5A">
      <w:r>
        <w:br w:type="page"/>
      </w:r>
    </w:p>
    <w:p w14:paraId="6C040CB3" w14:textId="24C8EA99" w:rsidR="00FA5C5A" w:rsidRDefault="00FA5C5A">
      <w:r>
        <w:lastRenderedPageBreak/>
        <w:t>CHAPTER 4</w:t>
      </w:r>
    </w:p>
    <w:p w14:paraId="2EC32A83" w14:textId="0E17A03C" w:rsidR="00FA5C5A" w:rsidRDefault="00FA5C5A">
      <w:r w:rsidRPr="00FA5C5A">
        <w:drawing>
          <wp:inline distT="0" distB="0" distL="0" distR="0" wp14:anchorId="389547BB" wp14:editId="51EDA467">
            <wp:extent cx="5849166" cy="508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E1FB" w14:textId="390D9121" w:rsidR="00FA5C5A" w:rsidRDefault="00FA5C5A">
      <w:r>
        <w:br w:type="page"/>
      </w:r>
      <w:r w:rsidR="00C35F45" w:rsidRPr="00C35F45">
        <w:lastRenderedPageBreak/>
        <w:drawing>
          <wp:inline distT="0" distB="0" distL="0" distR="0" wp14:anchorId="58856977" wp14:editId="112BE934">
            <wp:extent cx="5239481" cy="248637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62F2" w14:textId="3521F0C9" w:rsidR="00FA5C5A" w:rsidRDefault="00FA5C5A">
      <w:r>
        <w:t>CHAPTER 5</w:t>
      </w:r>
    </w:p>
    <w:p w14:paraId="721F2350" w14:textId="5CC5D13C" w:rsidR="00FA5C5A" w:rsidRDefault="00FA5C5A">
      <w:r w:rsidRPr="00FA5C5A">
        <w:drawing>
          <wp:inline distT="0" distB="0" distL="0" distR="0" wp14:anchorId="39626986" wp14:editId="02B7B5CB">
            <wp:extent cx="6858000" cy="50082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D63F" w14:textId="3E39F4DF" w:rsidR="00FA5C5A" w:rsidRDefault="00FA5C5A">
      <w:r w:rsidRPr="00FA5C5A">
        <w:lastRenderedPageBreak/>
        <w:drawing>
          <wp:inline distT="0" distB="0" distL="0" distR="0" wp14:anchorId="4C380231" wp14:editId="37C93D1B">
            <wp:extent cx="6858000" cy="2489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F477" w14:textId="1F8EEED5" w:rsidR="00FA5C5A" w:rsidRDefault="00FA5C5A">
      <w:r w:rsidRPr="00FA5C5A">
        <w:drawing>
          <wp:inline distT="0" distB="0" distL="0" distR="0" wp14:anchorId="1FA7DA4D" wp14:editId="4F30D602">
            <wp:extent cx="6858000" cy="3850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2EA1" w14:textId="05FD7AF8" w:rsidR="00FA5C5A" w:rsidRDefault="00FA5C5A">
      <w:r>
        <w:t>Order of writing</w:t>
      </w:r>
    </w:p>
    <w:p w14:paraId="6863211B" w14:textId="24E040AC" w:rsidR="00FA5C5A" w:rsidRDefault="00FA5C5A">
      <w:r w:rsidRPr="00FA5C5A">
        <w:lastRenderedPageBreak/>
        <w:drawing>
          <wp:inline distT="0" distB="0" distL="0" distR="0" wp14:anchorId="4A1DC5F3" wp14:editId="06B49586">
            <wp:extent cx="6858000" cy="5147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3377" w14:textId="63DFCD6D" w:rsidR="00C25214" w:rsidRDefault="00C25214">
      <w:r>
        <w:br w:type="page"/>
      </w:r>
    </w:p>
    <w:p w14:paraId="1BD8ADC2" w14:textId="64C726E9" w:rsidR="008924D8" w:rsidRDefault="00792496">
      <w:r>
        <w:lastRenderedPageBreak/>
        <w:t>Cam studio</w:t>
      </w:r>
    </w:p>
    <w:p w14:paraId="472CB254" w14:textId="083128F8" w:rsidR="00792496" w:rsidRDefault="00792496">
      <w:r>
        <w:t>15 mins</w:t>
      </w:r>
    </w:p>
    <w:p w14:paraId="60FD65DE" w14:textId="4336891D" w:rsidR="00D53CB1" w:rsidRDefault="00D53CB1">
      <w:r>
        <w:t>Revise abstract and title after finishing thesis</w:t>
      </w:r>
    </w:p>
    <w:sectPr w:rsidR="00D53CB1" w:rsidSect="008924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Calibri"/>
    <w:panose1 w:val="02020603050405020304"/>
    <w:charset w:val="00"/>
    <w:family w:val="roman"/>
    <w:pitch w:val="variable"/>
    <w:sig w:usb0="20002A87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DU0MTAzMTMyNDFR0lEKTi0uzszPAykwrAUAvKtsrCwAAAA="/>
  </w:docVars>
  <w:rsids>
    <w:rsidRoot w:val="008F5B43"/>
    <w:rsid w:val="001138DC"/>
    <w:rsid w:val="004A2F0F"/>
    <w:rsid w:val="0066736B"/>
    <w:rsid w:val="00792496"/>
    <w:rsid w:val="007B1940"/>
    <w:rsid w:val="008924D8"/>
    <w:rsid w:val="008B7C19"/>
    <w:rsid w:val="008F5B43"/>
    <w:rsid w:val="009C4FDC"/>
    <w:rsid w:val="00BD1F71"/>
    <w:rsid w:val="00C25214"/>
    <w:rsid w:val="00C35F45"/>
    <w:rsid w:val="00D53CB1"/>
    <w:rsid w:val="00D819AF"/>
    <w:rsid w:val="00E472E2"/>
    <w:rsid w:val="00EC317B"/>
    <w:rsid w:val="00EF0F49"/>
    <w:rsid w:val="00FA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848BF"/>
  <w15:chartTrackingRefBased/>
  <w15:docId w15:val="{9F674CD5-38DA-4CFA-8EA7-20E7A7DBA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2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5</cp:revision>
  <dcterms:created xsi:type="dcterms:W3CDTF">2021-04-21T18:58:00Z</dcterms:created>
  <dcterms:modified xsi:type="dcterms:W3CDTF">2021-05-22T13:25:00Z</dcterms:modified>
</cp:coreProperties>
</file>